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C38DC" w14:textId="77777777" w:rsidR="000E1A60" w:rsidRP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UMOWA DAROWIZNY</w:t>
      </w:r>
    </w:p>
    <w:p w14:paraId="0C3E2665" w14:textId="77777777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awarta w dniu .................................... r. w .......................................................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omiędzy:</w:t>
      </w:r>
    </w:p>
    <w:p w14:paraId="47539555" w14:textId="1256B757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............................. zamieszkałym w ....................................................... przy ul. 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, legitymującym się dowodem osobistym nr ...................................., PESEL: ...................................., zwanym dalej </w:t>
      </w: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Darczyńcą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</w:t>
      </w:r>
    </w:p>
    <w:p w14:paraId="6C94B0E6" w14:textId="77777777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a</w:t>
      </w:r>
    </w:p>
    <w:p w14:paraId="1F534B49" w14:textId="17C8E95F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............................. zamieszkałym w ....................................................... przy ul. 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, legitymującym się dowodem osobistym nr ...................................., PESEL: ...................................., zwanym dalej </w:t>
      </w: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Obdarowanym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26FB0F56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</w:t>
      </w:r>
    </w:p>
    <w:p w14:paraId="597C005E" w14:textId="5477D78B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arczyńca oświadcza, że jest właścicielem środków pieniężnych w kwocie .................................... zł (słowni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e 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 zł).</w:t>
      </w:r>
    </w:p>
    <w:p w14:paraId="04A6CA5E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2</w:t>
      </w:r>
    </w:p>
    <w:p w14:paraId="0526EF9E" w14:textId="2EFEEBBF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arczyńca oświadcza, że daruje Obdarowanemu kwotę pieniężną określoną w § 1, a Obdarowany oświadcza, że niniejszą darowiznę z wdzięcznością przyjmuje.</w:t>
      </w:r>
    </w:p>
    <w:p w14:paraId="41C32F3B" w14:textId="77777777" w:rsidR="000E1A60" w:rsidRP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3</w:t>
      </w:r>
    </w:p>
    <w:p w14:paraId="77F7B210" w14:textId="77777777" w:rsidR="000E1A60" w:rsidRPr="000E1A60" w:rsidRDefault="000E1A60" w:rsidP="000E1A6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Przekazanie przedmiotu darowizny nastąpiło w dniu dzisiejszym / nastąpi w dniu .................................... r.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74770286" w14:textId="37B7E966" w:rsidR="000E1A60" w:rsidRPr="000E1A60" w:rsidRDefault="000E1A60" w:rsidP="000E1A6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Przekazanie środków nastąpi przelewem na rachunek bankowy Obdarowanego o numerze: ........................................................................................................................................... z dopiskiem w tytule przelewu: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„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arowizna dla 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”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imię i nazwisko Obdarowanego)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.</w:t>
      </w:r>
    </w:p>
    <w:p w14:paraId="1CF0F1EA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4</w:t>
      </w:r>
    </w:p>
    <w:p w14:paraId="14A8D27B" w14:textId="1EA456F5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Strony określają stopień pokrewieństwa jako: ........................................................................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p. ojciec – syn, matka – córka,</w:t>
      </w: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rodzeństwo,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osoby niespokrewnione)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Uwaga: Określenie pokrewieństwa jest kluczowe dla celów podatkowych (grupa podatkowa).</w:t>
      </w:r>
    </w:p>
    <w:p w14:paraId="30EA8D24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5</w:t>
      </w:r>
    </w:p>
    <w:p w14:paraId="2B9F7FA4" w14:textId="5FE6B640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arczyńca oświadcza, że przedmiot darowizny jest wolny od obciążeń i praw osób trzecich.</w:t>
      </w:r>
    </w:p>
    <w:p w14:paraId="25DC4579" w14:textId="77777777" w:rsid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</w:p>
    <w:p w14:paraId="60D713B2" w14:textId="77777777" w:rsid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</w:p>
    <w:p w14:paraId="38C0D9C7" w14:textId="0E620143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lastRenderedPageBreak/>
        <w:t>§ 6</w:t>
      </w:r>
    </w:p>
    <w:p w14:paraId="20F090F2" w14:textId="6BA51FC6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Koszty związane z zawarciem niniejszej umowy ponosi Obdarowany. Obdarowany zobowiązuje się również do dopełnienia ewentualnych formalności podatkowych (zgłoszenie SD-Z2) we właściwym Urzędzie Skarbowym.</w:t>
      </w:r>
    </w:p>
    <w:p w14:paraId="7445466B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7</w:t>
      </w:r>
    </w:p>
    <w:p w14:paraId="47F549A3" w14:textId="58529C5B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miany niniejszej umowy wymagają formy pisemnej pod rygorem nieważności.</w:t>
      </w:r>
    </w:p>
    <w:p w14:paraId="348027FC" w14:textId="77777777" w:rsidR="000E1A60" w:rsidRDefault="000E1A60" w:rsidP="000E1A6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8</w:t>
      </w:r>
    </w:p>
    <w:p w14:paraId="2816D51F" w14:textId="694C7061" w:rsidR="000E1A60" w:rsidRPr="000E1A60" w:rsidRDefault="000E1A60" w:rsidP="000E1A6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ę sporządzono w dwóch jednobrzmiących egzemplarzach, po jednym dla każdej ze stron.</w:t>
      </w:r>
    </w:p>
    <w:p w14:paraId="1693C71F" w14:textId="77777777" w:rsidR="000E1A60" w:rsidRDefault="000E1A60" w:rsidP="000E1A60">
      <w:p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                                 .......................................................... </w:t>
      </w:r>
    </w:p>
    <w:p w14:paraId="0EFAD71D" w14:textId="444883FE" w:rsidR="000E1A60" w:rsidRPr="000E1A60" w:rsidRDefault="000E1A60" w:rsidP="000E1A60">
      <w:pPr>
        <w:spacing w:after="100" w:afterAutospacing="1" w:line="24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 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Darczyńca)</w:t>
      </w:r>
      <w:r w:rsidRPr="000E1A60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                                                                    </w:t>
      </w:r>
      <w:r w:rsidRPr="000E1A6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Obdarowany)</w:t>
      </w:r>
    </w:p>
    <w:p w14:paraId="13018F34" w14:textId="77777777" w:rsidR="005F17B4" w:rsidRPr="000E1A60" w:rsidRDefault="005F17B4">
      <w:pPr>
        <w:rPr>
          <w:lang w:val="pl-PL"/>
        </w:rPr>
      </w:pPr>
    </w:p>
    <w:sectPr w:rsidR="005F17B4" w:rsidRPr="000E1A60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C66AD8"/>
    <w:multiLevelType w:val="multilevel"/>
    <w:tmpl w:val="38E61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0315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sjAzM7ewMDY0NjJR0lEKTi0uzszPAykwrAUA9oyHbCwAAAA="/>
  </w:docVars>
  <w:rsids>
    <w:rsidRoot w:val="000E1A60"/>
    <w:rsid w:val="000E1A60"/>
    <w:rsid w:val="00116537"/>
    <w:rsid w:val="003E7378"/>
    <w:rsid w:val="005F17B4"/>
    <w:rsid w:val="00AF53D0"/>
    <w:rsid w:val="00B53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54D5A"/>
  <w15:chartTrackingRefBased/>
  <w15:docId w15:val="{EC229596-4141-4540-AC0E-14E0D7355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E1A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E1A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0E1A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E1A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E1A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E1A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E1A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E1A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E1A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E1A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E1A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0E1A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E1A60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E1A60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E1A60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E1A60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E1A60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E1A60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0E1A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E1A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E1A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0E1A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0E1A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0E1A60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0E1A60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0E1A60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E1A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E1A60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0E1A60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0E1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5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</cp:revision>
  <dcterms:created xsi:type="dcterms:W3CDTF">2025-11-19T12:24:00Z</dcterms:created>
  <dcterms:modified xsi:type="dcterms:W3CDTF">2025-11-19T12:34:00Z</dcterms:modified>
</cp:coreProperties>
</file>